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idwife position at your esteemed institution in the United Arab Emirates (UAE) Abu Dhabi. As a dedicated and experienced midwife with a passion for maternal and neonatal care, I am eager to contribute my skills, knowledge, and cultural sensitivity to support the healthcare needs of women and families in this vibrant region. With over [X years] of experience in midwifery across diverse settings, I am confident that my professional background aligns perfectly with the high standards of medical care upheld by healthcare facilities in Abu Dhabi.</w:t>
      </w:r>
    </w:p>
    <w:p>
      <w:pPr>
        <w:pStyle w:val="BodyText"/>
      </w:pPr>
      <w:r>
        <w:t xml:space="preserve">My journey as a Midwife began with a deep commitment to empowering women through compassionate and evidence-based care. Throughout my career, I have focused on providing holistic support during pregnancy, labor, and postpartum periods while ensuring the safety and well-being of both mothers and newborns. My expertise includes conducting prenatal assessments, managing labor and delivery processes, offering postnatal care, and educating families on infant health practices. I have also collaborated with multidisciplinary teams to address complex cases, ensuring that each patient receives personalized attention tailored to their unique needs.</w:t>
      </w:r>
    </w:p>
    <w:p>
      <w:pPr>
        <w:pStyle w:val="BodyText"/>
      </w:pPr>
      <w:r>
        <w:t xml:space="preserve">What draws me specifically to the United Arab Emirates Abu Dhabi is its reputation as a global leader in healthcare innovation and excellence. The UAE has made significant strides in advancing maternal health services, with state-of-the-art facilities and a strong emphasis on patient-centered care. I am particularly inspired by the commitment of Abu Dhabi’s healthcare sector to integrating cutting-edge technology with culturally sensitive practices. As a Midwife, I aim to contribute to this mission by bringing my clinical expertise, adaptability, and dedication to fostering trust between healthcare providers and patients.</w:t>
      </w:r>
    </w:p>
    <w:p>
      <w:pPr>
        <w:pStyle w:val="BodyText"/>
      </w:pPr>
      <w:r>
        <w:t xml:space="preserve">Working in the United Arab Emirates Abu Dhabi would allow me to apply my skills in a dynamic environment where diversity is celebrated and healthcare systems prioritize quality. My experience working with multicultural communities has equipped me with the cultural competence necessary to navigate the unique challenges of providing care in a globalized setting. I understand the importance of respecting local traditions while upholding international medical standards, ensuring that every woman receives respectful, inclusive, and effective care.</w:t>
      </w:r>
    </w:p>
    <w:p>
      <w:pPr>
        <w:pStyle w:val="BodyText"/>
      </w:pPr>
      <w:r>
        <w:t xml:space="preserve">In my current role as a Midwife at [Current Institution Name], I have consistently demonstrated my ability to thrive in fast-paced clinical settings. For instance, I recently led a initiative to improve postnatal follow-up protocols for high-risk pregnancies, which resulted in a 20% increase in patient satisfaction scores. Additionally, I have participated in training programs focused on neonatal resuscitation and emergency obstetric care, further strengthening my ability to handle critical situations with composure and precision.</w:t>
      </w:r>
    </w:p>
    <w:p>
      <w:pPr>
        <w:pStyle w:val="BodyText"/>
      </w:pPr>
      <w:r>
        <w:t xml:space="preserve">My professional philosophy is rooted in the belief that every woman deserves dignity, respect, and access to high-quality healthcare. The United Arab Emirates Abu Dhabi’s vision of becoming a hub for world-class medical services resonates deeply with this principle. I am particularly drawn to the opportunities for growth and innovation in Abu Dhabi’s healthcare sector, where midwives play a pivotal role in shaping the future of maternal care. I am eager to contribute my experience, creativity, and passion for midwifery to support this mission.</w:t>
      </w:r>
    </w:p>
    <w:p>
      <w:pPr>
        <w:pStyle w:val="BodyText"/>
      </w:pPr>
      <w:r>
        <w:t xml:space="preserve">I am also committed to continuous learning and professional development. I hold [mention relevant certifications, e.g., "a certification in Advanced Obstetric Care" or "membership in the Emirates Midwives Association"]. These qualifications have enabled me to stay updated on the latest advancements in midwifery practices, ensuring that I deliver care that is both effective and aligned with global best practices.</w:t>
      </w:r>
    </w:p>
    <w:p>
      <w:pPr>
        <w:pStyle w:val="BodyText"/>
      </w:pPr>
      <w:r>
        <w:t xml:space="preserve">As a Midwife, I understand the profound impact of my work on families and communities. The opportunity to join your team in the United Arab Emirates Abu Dhabi represents a significant milestone in my career. I am excited about the possibility of contributing to your organization’s goals while growing professionally within a supportive and forward-thinking environment.</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exceptional healthcare services provided in Abu Dhabi.</w:t>
      </w:r>
    </w:p>
    <w:p>
      <w:pPr>
        <w:pStyle w:val="BodyText"/>
      </w:pPr>
      <w:r>
        <w:t xml:space="preserve">Sincerely,</w:t>
      </w:r>
      <w:r>
        <w:br/>
      </w:r>
      <w:r>
        <w:t xml:space="preserve">[Your Full Name]</w:t>
      </w:r>
      <w:r>
        <w:br/>
      </w:r>
      <w:r>
        <w:t xml:space="preserve">[Your Contact Information]</w:t>
      </w:r>
    </w:p>
    <w:p>
      <w:pPr>
        <w:pStyle w:val="BodyText"/>
      </w:pPr>
      <w:r>
        <w:rPr>
          <w:bCs/>
          <w:b/>
        </w:rPr>
        <w:t xml:space="preserve">Key Terms Highlighted:</w:t>
      </w:r>
      <w:r>
        <w:br/>
      </w:r>
      <w:r>
        <w:t xml:space="preserve">- Cover Letter</w:t>
      </w:r>
      <w:r>
        <w:br/>
      </w:r>
      <w:r>
        <w:t xml:space="preserve">- Midwife</w:t>
      </w:r>
      <w:r>
        <w:br/>
      </w:r>
      <w:r>
        <w:t xml:space="preserve">-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United Arab Emirates Abu Dhabi</dc:title>
  <dc:creator/>
  <dc:language>en</dc:language>
  <cp:keywords/>
  <dcterms:created xsi:type="dcterms:W3CDTF">2025-12-10T11:28:42Z</dcterms:created>
  <dcterms:modified xsi:type="dcterms:W3CDTF">2025-12-10T11:28:42Z</dcterms:modified>
</cp:coreProperties>
</file>

<file path=docProps/custom.xml><?xml version="1.0" encoding="utf-8"?>
<Properties xmlns="http://schemas.openxmlformats.org/officeDocument/2006/custom-properties" xmlns:vt="http://schemas.openxmlformats.org/officeDocument/2006/docPropsVTypes"/>
</file>